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AEC61-164E-4A6B-A248-7FD0FFC77F37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